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185507" w14:textId="49D5E408" w:rsidR="00A03EAB" w:rsidRDefault="0089379C" w:rsidP="00E20F01">
      <w:pPr>
        <w:rPr>
          <w:b/>
          <w:sz w:val="24"/>
        </w:rPr>
      </w:pPr>
      <w:r>
        <w:rPr>
          <w:b/>
          <w:sz w:val="24"/>
        </w:rPr>
        <w:t xml:space="preserve">Drones measurements pre-post test </w:t>
      </w:r>
      <w:r w:rsidR="00605D52">
        <w:rPr>
          <w:b/>
          <w:sz w:val="24"/>
        </w:rPr>
        <w:t>key</w:t>
      </w:r>
      <w:r>
        <w:rPr>
          <w:b/>
          <w:sz w:val="24"/>
        </w:rPr>
        <w:t>.doc</w:t>
      </w:r>
    </w:p>
    <w:p w14:paraId="106510BE" w14:textId="316B136F" w:rsidR="00E20F01" w:rsidRPr="00D56B3A" w:rsidRDefault="00E20F01" w:rsidP="00E20F01">
      <w:pPr>
        <w:rPr>
          <w:b/>
        </w:rPr>
      </w:pPr>
      <w:r w:rsidRPr="00D56B3A">
        <w:rPr>
          <w:b/>
        </w:rPr>
        <w:t xml:space="preserve">1. What </w:t>
      </w:r>
      <w:r w:rsidR="0089379C">
        <w:rPr>
          <w:b/>
        </w:rPr>
        <w:t>is PM (particulate matter)?</w:t>
      </w:r>
    </w:p>
    <w:p w14:paraId="103FFED4" w14:textId="2E8CB22D" w:rsidR="00E20F01" w:rsidRPr="00605D52" w:rsidRDefault="0089379C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 w:rsidRPr="00605D52">
        <w:rPr>
          <w:b/>
        </w:rPr>
        <w:t>Particulate matter is a mixture of liquid and solid particles suspended in the air.</w:t>
      </w:r>
    </w:p>
    <w:p w14:paraId="021FBF2B" w14:textId="77B53635" w:rsidR="00E20F01" w:rsidRPr="00D56B3A" w:rsidRDefault="0089379C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>
        <w:t>Particulate matter is a mixture of CO2 gas and O2 gas in the air.</w:t>
      </w:r>
    </w:p>
    <w:p w14:paraId="16F59849" w14:textId="7337BE64" w:rsidR="00E20F01" w:rsidRPr="00D56B3A" w:rsidRDefault="0089379C" w:rsidP="00E20F01">
      <w:pPr>
        <w:numPr>
          <w:ilvl w:val="0"/>
          <w:numId w:val="26"/>
        </w:numPr>
        <w:ind w:left="697" w:hanging="357"/>
        <w:contextualSpacing/>
        <w:rPr>
          <w:b/>
        </w:rPr>
      </w:pPr>
      <w:r>
        <w:t>Particulate matter is a mixture of liquid and solid particles suspended in the water.</w:t>
      </w:r>
    </w:p>
    <w:p w14:paraId="6EE486F6" w14:textId="097B4B5E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2. </w:t>
      </w:r>
      <w:r w:rsidR="0089379C">
        <w:rPr>
          <w:b/>
        </w:rPr>
        <w:t>How the PM (particulate matter) are classified?</w:t>
      </w:r>
    </w:p>
    <w:p w14:paraId="501A855A" w14:textId="6F9A8FDC" w:rsidR="00E20F01" w:rsidRPr="00D56B3A" w:rsidRDefault="0089379C" w:rsidP="00E20F01">
      <w:pPr>
        <w:numPr>
          <w:ilvl w:val="0"/>
          <w:numId w:val="27"/>
        </w:numPr>
        <w:ind w:left="697" w:hanging="357"/>
        <w:contextualSpacing/>
        <w:rPr>
          <w:b/>
        </w:rPr>
      </w:pPr>
      <w:r>
        <w:t>The particulates are not one particular chemical substance but a classification of particles by size rather than chemical properties.</w:t>
      </w:r>
    </w:p>
    <w:p w14:paraId="247A9C72" w14:textId="464D7D85" w:rsidR="00E20F01" w:rsidRPr="00605D52" w:rsidRDefault="0089379C" w:rsidP="00E20F01">
      <w:pPr>
        <w:numPr>
          <w:ilvl w:val="0"/>
          <w:numId w:val="27"/>
        </w:numPr>
        <w:ind w:left="697" w:hanging="357"/>
        <w:contextualSpacing/>
        <w:rPr>
          <w:b/>
        </w:rPr>
      </w:pPr>
      <w:r w:rsidRPr="00605D52">
        <w:rPr>
          <w:b/>
        </w:rPr>
        <w:t>The classification is made by a chemical substance inside, i.e. NO2, CO2 particulars.</w:t>
      </w:r>
    </w:p>
    <w:p w14:paraId="0ED09796" w14:textId="03EE9101" w:rsidR="00E20F01" w:rsidRPr="00D56B3A" w:rsidRDefault="0089379C" w:rsidP="00E20F01">
      <w:pPr>
        <w:numPr>
          <w:ilvl w:val="0"/>
          <w:numId w:val="27"/>
        </w:numPr>
        <w:ind w:left="697" w:hanging="357"/>
        <w:contextualSpacing/>
        <w:rPr>
          <w:b/>
        </w:rPr>
      </w:pPr>
      <w:r>
        <w:t xml:space="preserve">Particulate matter </w:t>
      </w:r>
      <w:proofErr w:type="gramStart"/>
      <w:r>
        <w:t>are</w:t>
      </w:r>
      <w:proofErr w:type="gramEnd"/>
      <w:r>
        <w:t xml:space="preserve"> not classified, there is only one definition that stands for air mixture.</w:t>
      </w:r>
    </w:p>
    <w:p w14:paraId="7354049F" w14:textId="6CF36DE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3. </w:t>
      </w:r>
      <w:r w:rsidR="0089379C">
        <w:rPr>
          <w:b/>
        </w:rPr>
        <w:t>How air quality</w:t>
      </w:r>
      <w:r w:rsidR="007C4A59">
        <w:rPr>
          <w:b/>
        </w:rPr>
        <w:t xml:space="preserve"> measurement can be carried out?</w:t>
      </w:r>
    </w:p>
    <w:p w14:paraId="79422B43" w14:textId="23BC9737" w:rsidR="00E20F01" w:rsidRPr="00605D52" w:rsidRDefault="007C4A59" w:rsidP="00E20F01">
      <w:pPr>
        <w:numPr>
          <w:ilvl w:val="0"/>
          <w:numId w:val="28"/>
        </w:numPr>
        <w:ind w:left="697" w:hanging="357"/>
        <w:contextualSpacing/>
        <w:rPr>
          <w:b/>
        </w:rPr>
      </w:pPr>
      <w:r w:rsidRPr="00605D52">
        <w:rPr>
          <w:b/>
        </w:rPr>
        <w:t>The measurements can be carried out either by mobile sensor attached to ground vehicle (bicycle, car, scooter) or aerial vehicle (drone) or stationary.</w:t>
      </w:r>
    </w:p>
    <w:p w14:paraId="61128BC9" w14:textId="3CB57B94" w:rsidR="007C4A59" w:rsidRPr="007C4A59" w:rsidRDefault="007C4A59" w:rsidP="007C4A59">
      <w:pPr>
        <w:numPr>
          <w:ilvl w:val="0"/>
          <w:numId w:val="28"/>
        </w:numPr>
        <w:ind w:left="697" w:hanging="357"/>
        <w:contextualSpacing/>
        <w:rPr>
          <w:b/>
        </w:rPr>
      </w:pPr>
      <w:r>
        <w:t>The measurements cannot be carried out by mobile sensor, only stationary laboratories.</w:t>
      </w:r>
    </w:p>
    <w:p w14:paraId="02F0FCC3" w14:textId="5CAF12B4" w:rsidR="00E20F01" w:rsidRPr="00D56B3A" w:rsidRDefault="007C4A59" w:rsidP="00E20F01">
      <w:pPr>
        <w:numPr>
          <w:ilvl w:val="0"/>
          <w:numId w:val="28"/>
        </w:numPr>
        <w:ind w:left="697" w:hanging="357"/>
        <w:contextualSpacing/>
        <w:rPr>
          <w:b/>
        </w:rPr>
      </w:pPr>
      <w:r>
        <w:t>There is no possibility to measure air quality.</w:t>
      </w:r>
    </w:p>
    <w:p w14:paraId="721D7DB5" w14:textId="624769C9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4. </w:t>
      </w:r>
      <w:r w:rsidR="007C4A59">
        <w:rPr>
          <w:b/>
        </w:rPr>
        <w:t>How the measurement position is logged in the mobile system?</w:t>
      </w:r>
    </w:p>
    <w:p w14:paraId="706C83C9" w14:textId="12F39261" w:rsidR="00E20F01" w:rsidRPr="00605D52" w:rsidRDefault="007C4A59" w:rsidP="00E20F01">
      <w:pPr>
        <w:numPr>
          <w:ilvl w:val="0"/>
          <w:numId w:val="29"/>
        </w:numPr>
        <w:ind w:left="697" w:hanging="357"/>
        <w:contextualSpacing/>
        <w:rPr>
          <w:b/>
        </w:rPr>
      </w:pPr>
      <w:r w:rsidRPr="00605D52">
        <w:rPr>
          <w:b/>
        </w:rPr>
        <w:t>By a build in GPS.</w:t>
      </w:r>
    </w:p>
    <w:p w14:paraId="0E08B0AE" w14:textId="64F0A33B" w:rsidR="00E20F01" w:rsidRPr="00D56B3A" w:rsidRDefault="007C4A59" w:rsidP="00E20F01">
      <w:pPr>
        <w:numPr>
          <w:ilvl w:val="0"/>
          <w:numId w:val="29"/>
        </w:numPr>
        <w:ind w:left="697" w:hanging="357"/>
        <w:contextualSpacing/>
        <w:rPr>
          <w:b/>
        </w:rPr>
      </w:pPr>
      <w:r>
        <w:t>Cannot be logged.</w:t>
      </w:r>
    </w:p>
    <w:p w14:paraId="7E6EC405" w14:textId="495D0B66" w:rsidR="00E20F01" w:rsidRPr="007C4A59" w:rsidRDefault="007C4A59" w:rsidP="00E20F01">
      <w:pPr>
        <w:numPr>
          <w:ilvl w:val="0"/>
          <w:numId w:val="29"/>
        </w:numPr>
        <w:ind w:left="697" w:hanging="357"/>
        <w:contextualSpacing/>
      </w:pPr>
      <w:r>
        <w:t>Operator inputs position parameters via USB cable.</w:t>
      </w:r>
    </w:p>
    <w:p w14:paraId="7A62F896" w14:textId="66732E67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5. </w:t>
      </w:r>
      <w:r w:rsidR="007C4A59">
        <w:rPr>
          <w:b/>
        </w:rPr>
        <w:t>What flight plan is used for the air pollution source seeking?</w:t>
      </w:r>
    </w:p>
    <w:p w14:paraId="41E78D99" w14:textId="51FF5461" w:rsidR="00E20F01" w:rsidRPr="00D56B3A" w:rsidRDefault="007C4A59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>
        <w:t>Circle plan</w:t>
      </w:r>
    </w:p>
    <w:p w14:paraId="6B301134" w14:textId="3216EE6A" w:rsidR="00E20F01" w:rsidRPr="00605D52" w:rsidRDefault="007C4A59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 w:rsidRPr="00605D52">
        <w:rPr>
          <w:b/>
        </w:rPr>
        <w:t>Single grid</w:t>
      </w:r>
    </w:p>
    <w:p w14:paraId="2E10E3F0" w14:textId="1AB308E7" w:rsidR="00E20F01" w:rsidRPr="00D56B3A" w:rsidRDefault="007C4A59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>
        <w:t>Triangle</w:t>
      </w:r>
    </w:p>
    <w:p w14:paraId="59054554" w14:textId="6D9C7EFA" w:rsidR="00E20F01" w:rsidRPr="00D56B3A" w:rsidRDefault="007C4A59" w:rsidP="00E20F01">
      <w:pPr>
        <w:numPr>
          <w:ilvl w:val="0"/>
          <w:numId w:val="30"/>
        </w:numPr>
        <w:ind w:left="697" w:hanging="357"/>
        <w:contextualSpacing/>
        <w:rPr>
          <w:b/>
        </w:rPr>
      </w:pPr>
      <w:r>
        <w:t>Free flight</w:t>
      </w:r>
    </w:p>
    <w:p w14:paraId="6E96D46F" w14:textId="7B533935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6. </w:t>
      </w:r>
      <w:r w:rsidR="007C4A59">
        <w:rPr>
          <w:b/>
        </w:rPr>
        <w:t>What flight plan is used for the single air pollution source investigation?</w:t>
      </w:r>
    </w:p>
    <w:p w14:paraId="2B60A421" w14:textId="405A21C1" w:rsidR="00E20F01" w:rsidRPr="00605D52" w:rsidRDefault="007C4A59" w:rsidP="00E20F01">
      <w:pPr>
        <w:numPr>
          <w:ilvl w:val="0"/>
          <w:numId w:val="31"/>
        </w:numPr>
        <w:ind w:left="697" w:hanging="357"/>
        <w:contextualSpacing/>
        <w:rPr>
          <w:b/>
        </w:rPr>
      </w:pPr>
      <w:r w:rsidRPr="00605D52">
        <w:rPr>
          <w:b/>
        </w:rPr>
        <w:t>Circle plan</w:t>
      </w:r>
    </w:p>
    <w:p w14:paraId="35855EEE" w14:textId="212921C2" w:rsidR="00E20F01" w:rsidRPr="007C4A59" w:rsidRDefault="007C4A59" w:rsidP="00E20F01">
      <w:pPr>
        <w:numPr>
          <w:ilvl w:val="0"/>
          <w:numId w:val="31"/>
        </w:numPr>
        <w:ind w:left="697" w:hanging="357"/>
        <w:contextualSpacing/>
        <w:rPr>
          <w:b/>
        </w:rPr>
      </w:pPr>
      <w:r>
        <w:t>Double grid plan</w:t>
      </w:r>
    </w:p>
    <w:p w14:paraId="4200D469" w14:textId="61E867F0" w:rsidR="007C4A59" w:rsidRPr="007C4A59" w:rsidRDefault="007C4A59" w:rsidP="00E20F01">
      <w:pPr>
        <w:numPr>
          <w:ilvl w:val="0"/>
          <w:numId w:val="31"/>
        </w:numPr>
        <w:ind w:left="697" w:hanging="357"/>
        <w:contextualSpacing/>
        <w:rPr>
          <w:b/>
        </w:rPr>
      </w:pPr>
      <w:r>
        <w:t>Single grid plan</w:t>
      </w:r>
    </w:p>
    <w:p w14:paraId="2BE85D39" w14:textId="63E102A3" w:rsidR="007C4A59" w:rsidRPr="00D56B3A" w:rsidRDefault="007C4A59" w:rsidP="00E20F01">
      <w:pPr>
        <w:numPr>
          <w:ilvl w:val="0"/>
          <w:numId w:val="31"/>
        </w:numPr>
        <w:ind w:left="697" w:hanging="357"/>
        <w:contextualSpacing/>
        <w:rPr>
          <w:b/>
        </w:rPr>
      </w:pPr>
      <w:r>
        <w:t>Vertical plan</w:t>
      </w:r>
    </w:p>
    <w:p w14:paraId="58979B3D" w14:textId="71B1061D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7. </w:t>
      </w:r>
      <w:r w:rsidR="007C4A59">
        <w:rPr>
          <w:b/>
        </w:rPr>
        <w:t>Is the PM cloud stationary or it is moved in the atmosphere?</w:t>
      </w:r>
    </w:p>
    <w:p w14:paraId="4B2B57A3" w14:textId="7484F027" w:rsidR="00E20F01" w:rsidRPr="00D56B3A" w:rsidRDefault="007C4A59" w:rsidP="00E20F01">
      <w:pPr>
        <w:numPr>
          <w:ilvl w:val="0"/>
          <w:numId w:val="32"/>
        </w:numPr>
        <w:ind w:left="697" w:hanging="357"/>
        <w:contextualSpacing/>
        <w:rPr>
          <w:b/>
        </w:rPr>
      </w:pPr>
      <w:r>
        <w:t>PM cloud is stationary and always lays in the vicinity of chimney.</w:t>
      </w:r>
    </w:p>
    <w:p w14:paraId="58CDF84E" w14:textId="4E9DC03A" w:rsidR="00E20F01" w:rsidRPr="00D56B3A" w:rsidRDefault="007C4A59" w:rsidP="00E20F01">
      <w:pPr>
        <w:numPr>
          <w:ilvl w:val="0"/>
          <w:numId w:val="32"/>
        </w:numPr>
        <w:ind w:left="697" w:hanging="357"/>
        <w:contextualSpacing/>
        <w:rPr>
          <w:b/>
        </w:rPr>
      </w:pPr>
      <w:r>
        <w:t xml:space="preserve">PM cloud is very heavy </w:t>
      </w:r>
      <w:r w:rsidR="00C304F2">
        <w:t>and stays at very low level above the ground.</w:t>
      </w:r>
    </w:p>
    <w:p w14:paraId="37E0A23F" w14:textId="5F5819F7" w:rsidR="00E20F01" w:rsidRPr="00605D52" w:rsidRDefault="00C304F2" w:rsidP="00E20F01">
      <w:pPr>
        <w:numPr>
          <w:ilvl w:val="0"/>
          <w:numId w:val="32"/>
        </w:numPr>
        <w:ind w:left="697" w:hanging="357"/>
        <w:contextualSpacing/>
        <w:rPr>
          <w:b/>
        </w:rPr>
      </w:pPr>
      <w:r w:rsidRPr="00605D52">
        <w:rPr>
          <w:b/>
        </w:rPr>
        <w:t>PM cloud is moved by a wind, and formed by a different atmospheric conditions.</w:t>
      </w:r>
    </w:p>
    <w:p w14:paraId="3FBD1A89" w14:textId="3270E038" w:rsidR="00E20F01" w:rsidRPr="00D56B3A" w:rsidRDefault="00E20F01" w:rsidP="00C304F2">
      <w:pPr>
        <w:spacing w:before="240"/>
        <w:rPr>
          <w:b/>
        </w:rPr>
      </w:pPr>
      <w:r w:rsidRPr="00D56B3A">
        <w:rPr>
          <w:b/>
        </w:rPr>
        <w:t xml:space="preserve">8. </w:t>
      </w:r>
      <w:r w:rsidR="00C304F2">
        <w:rPr>
          <w:b/>
        </w:rPr>
        <w:t>Why PMs are danger for health?</w:t>
      </w:r>
    </w:p>
    <w:p w14:paraId="54AFD6D4" w14:textId="0D1F52BE" w:rsidR="00E20F01" w:rsidRPr="00D56B3A" w:rsidRDefault="00C304F2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>
        <w:t>PMs are not danger for our health.</w:t>
      </w:r>
    </w:p>
    <w:p w14:paraId="78D173C8" w14:textId="7A14D3A6" w:rsidR="00E20F01" w:rsidRPr="00605D52" w:rsidRDefault="00C304F2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 w:rsidRPr="00605D52">
        <w:rPr>
          <w:b/>
        </w:rPr>
        <w:t>Cause toxic effects by absorption of the toxic material into the blood (e.g. lead, cadmium, zinc).</w:t>
      </w:r>
    </w:p>
    <w:p w14:paraId="1653A7A9" w14:textId="2C5E6683" w:rsidR="00E20F01" w:rsidRPr="00C304F2" w:rsidRDefault="00C304F2" w:rsidP="00E20F01">
      <w:pPr>
        <w:numPr>
          <w:ilvl w:val="0"/>
          <w:numId w:val="33"/>
        </w:numPr>
        <w:ind w:left="697" w:hanging="357"/>
        <w:contextualSpacing/>
        <w:rPr>
          <w:b/>
        </w:rPr>
      </w:pPr>
      <w:r>
        <w:t>Can cause only allergy and flue.</w:t>
      </w:r>
    </w:p>
    <w:p w14:paraId="3C8F8B01" w14:textId="69D46FEA" w:rsidR="00C304F2" w:rsidRDefault="00C304F2" w:rsidP="00C304F2">
      <w:pPr>
        <w:contextualSpacing/>
      </w:pPr>
    </w:p>
    <w:p w14:paraId="15D659F3" w14:textId="77777777" w:rsidR="00C304F2" w:rsidRPr="00D56B3A" w:rsidRDefault="00C304F2" w:rsidP="00C304F2">
      <w:pPr>
        <w:contextualSpacing/>
        <w:rPr>
          <w:b/>
        </w:rPr>
      </w:pPr>
    </w:p>
    <w:p w14:paraId="7CBEA966" w14:textId="140FE63E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lastRenderedPageBreak/>
        <w:t xml:space="preserve">9. </w:t>
      </w:r>
      <w:r w:rsidR="00C304F2">
        <w:rPr>
          <w:b/>
        </w:rPr>
        <w:t>How PMs entering the body?</w:t>
      </w:r>
    </w:p>
    <w:p w14:paraId="3975B920" w14:textId="4CA1503B" w:rsidR="00E20F01" w:rsidRPr="00D56B3A" w:rsidRDefault="00C304F2" w:rsidP="00E20F01">
      <w:pPr>
        <w:numPr>
          <w:ilvl w:val="0"/>
          <w:numId w:val="34"/>
        </w:numPr>
        <w:ind w:left="697" w:hanging="357"/>
        <w:contextualSpacing/>
        <w:rPr>
          <w:b/>
        </w:rPr>
      </w:pPr>
      <w:r>
        <w:t>By blood contact with PMs in the air.</w:t>
      </w:r>
    </w:p>
    <w:p w14:paraId="744BC46F" w14:textId="2B0A4F25" w:rsidR="00E20F01" w:rsidRPr="00D56B3A" w:rsidRDefault="00C304F2" w:rsidP="00E20F01">
      <w:pPr>
        <w:numPr>
          <w:ilvl w:val="0"/>
          <w:numId w:val="34"/>
        </w:numPr>
        <w:ind w:left="697" w:hanging="357"/>
        <w:contextualSpacing/>
        <w:rPr>
          <w:b/>
        </w:rPr>
      </w:pPr>
      <w:r w:rsidRPr="00605D52">
        <w:rPr>
          <w:b/>
        </w:rPr>
        <w:t>May be drawn into the body with every breath</w:t>
      </w:r>
      <w:r>
        <w:t>.</w:t>
      </w:r>
    </w:p>
    <w:p w14:paraId="19BBBEED" w14:textId="1D95AE0A" w:rsidR="00E20F01" w:rsidRPr="00C304F2" w:rsidRDefault="00C304F2" w:rsidP="00E20F01">
      <w:pPr>
        <w:numPr>
          <w:ilvl w:val="0"/>
          <w:numId w:val="34"/>
        </w:numPr>
        <w:ind w:left="697" w:hanging="357"/>
        <w:contextualSpacing/>
      </w:pPr>
      <w:r>
        <w:t>PM do not enter the body, they stay only on the skin.</w:t>
      </w:r>
    </w:p>
    <w:p w14:paraId="52985374" w14:textId="7970A054" w:rsidR="00E20F01" w:rsidRPr="00D56B3A" w:rsidRDefault="00E20F01" w:rsidP="00E20F01">
      <w:pPr>
        <w:spacing w:before="240"/>
        <w:rPr>
          <w:b/>
        </w:rPr>
      </w:pPr>
      <w:r w:rsidRPr="00D56B3A">
        <w:rPr>
          <w:b/>
        </w:rPr>
        <w:t xml:space="preserve">10. </w:t>
      </w:r>
      <w:r w:rsidR="00C304F2">
        <w:rPr>
          <w:b/>
        </w:rPr>
        <w:t>Can animals be affected by PMs?</w:t>
      </w:r>
    </w:p>
    <w:p w14:paraId="38C65C50" w14:textId="01B57F75" w:rsidR="00E20F01" w:rsidRPr="00D56B3A" w:rsidRDefault="00C304F2" w:rsidP="00E20F01">
      <w:pPr>
        <w:numPr>
          <w:ilvl w:val="0"/>
          <w:numId w:val="35"/>
        </w:numPr>
        <w:ind w:left="697" w:hanging="357"/>
        <w:contextualSpacing/>
        <w:rPr>
          <w:b/>
        </w:rPr>
      </w:pPr>
      <w:r>
        <w:t>No, animals are safe.</w:t>
      </w:r>
    </w:p>
    <w:p w14:paraId="2CD0345E" w14:textId="3E9621DE" w:rsidR="00E20F01" w:rsidRPr="00C304F2" w:rsidRDefault="00C304F2" w:rsidP="00E20F01">
      <w:pPr>
        <w:numPr>
          <w:ilvl w:val="0"/>
          <w:numId w:val="35"/>
        </w:numPr>
        <w:ind w:left="697" w:hanging="357"/>
        <w:contextualSpacing/>
      </w:pPr>
      <w:r>
        <w:t>Animals cannot be affected, because they have special layer in their body.</w:t>
      </w:r>
    </w:p>
    <w:p w14:paraId="7770A97F" w14:textId="2B9C8B66" w:rsidR="00990066" w:rsidRPr="00605D52" w:rsidRDefault="00C304F2" w:rsidP="00E20F01">
      <w:pPr>
        <w:numPr>
          <w:ilvl w:val="0"/>
          <w:numId w:val="35"/>
        </w:numPr>
        <w:ind w:left="697" w:hanging="357"/>
        <w:contextualSpacing/>
        <w:rPr>
          <w:b/>
        </w:rPr>
      </w:pPr>
      <w:bookmarkStart w:id="0" w:name="_GoBack"/>
      <w:r w:rsidRPr="00605D52">
        <w:rPr>
          <w:b/>
        </w:rPr>
        <w:t>PM10 may affect animals in the same way as it affects humans.</w:t>
      </w:r>
    </w:p>
    <w:bookmarkEnd w:id="0"/>
    <w:p w14:paraId="2F9C97B4" w14:textId="77777777" w:rsidR="00C304F2" w:rsidRPr="00C304F2" w:rsidRDefault="00C304F2" w:rsidP="00C304F2">
      <w:pPr>
        <w:contextualSpacing/>
        <w:rPr>
          <w:b/>
        </w:rPr>
      </w:pPr>
    </w:p>
    <w:sectPr w:rsidR="00C304F2" w:rsidRPr="00C304F2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91054" w14:textId="77777777" w:rsidR="001C688D" w:rsidRDefault="001C688D" w:rsidP="00125A2F">
      <w:pPr>
        <w:spacing w:after="0" w:line="240" w:lineRule="auto"/>
      </w:pPr>
      <w:r>
        <w:separator/>
      </w:r>
    </w:p>
  </w:endnote>
  <w:endnote w:type="continuationSeparator" w:id="0">
    <w:p w14:paraId="7537CBAD" w14:textId="77777777" w:rsidR="001C688D" w:rsidRDefault="001C688D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90208A" w14:textId="77777777" w:rsidR="001C688D" w:rsidRDefault="001C688D" w:rsidP="00125A2F">
      <w:pPr>
        <w:spacing w:after="0" w:line="240" w:lineRule="auto"/>
      </w:pPr>
      <w:r>
        <w:separator/>
      </w:r>
    </w:p>
  </w:footnote>
  <w:footnote w:type="continuationSeparator" w:id="0">
    <w:p w14:paraId="79EBF2E4" w14:textId="77777777" w:rsidR="001C688D" w:rsidRDefault="001C688D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D6900"/>
    <w:multiLevelType w:val="hybridMultilevel"/>
    <w:tmpl w:val="FDA0AC7A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E87168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6B0A06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EF0066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64722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BA82F13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929FB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07058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6044C0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B72ED9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4D7057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1"/>
  </w:num>
  <w:num w:numId="3">
    <w:abstractNumId w:val="10"/>
  </w:num>
  <w:num w:numId="4">
    <w:abstractNumId w:val="8"/>
  </w:num>
  <w:num w:numId="5">
    <w:abstractNumId w:val="4"/>
  </w:num>
  <w:num w:numId="6">
    <w:abstractNumId w:val="22"/>
  </w:num>
  <w:num w:numId="7">
    <w:abstractNumId w:val="15"/>
  </w:num>
  <w:num w:numId="8">
    <w:abstractNumId w:val="25"/>
  </w:num>
  <w:num w:numId="9">
    <w:abstractNumId w:val="5"/>
  </w:num>
  <w:num w:numId="10">
    <w:abstractNumId w:val="16"/>
  </w:num>
  <w:num w:numId="11">
    <w:abstractNumId w:val="27"/>
  </w:num>
  <w:num w:numId="12">
    <w:abstractNumId w:val="26"/>
  </w:num>
  <w:num w:numId="13">
    <w:abstractNumId w:val="2"/>
  </w:num>
  <w:num w:numId="14">
    <w:abstractNumId w:val="17"/>
  </w:num>
  <w:num w:numId="15">
    <w:abstractNumId w:val="3"/>
  </w:num>
  <w:num w:numId="16">
    <w:abstractNumId w:val="9"/>
  </w:num>
  <w:num w:numId="17">
    <w:abstractNumId w:val="33"/>
  </w:num>
  <w:num w:numId="18">
    <w:abstractNumId w:val="19"/>
  </w:num>
  <w:num w:numId="19">
    <w:abstractNumId w:val="28"/>
  </w:num>
  <w:num w:numId="20">
    <w:abstractNumId w:val="34"/>
  </w:num>
  <w:num w:numId="21">
    <w:abstractNumId w:val="11"/>
  </w:num>
  <w:num w:numId="22">
    <w:abstractNumId w:val="6"/>
  </w:num>
  <w:num w:numId="23">
    <w:abstractNumId w:val="0"/>
  </w:num>
  <w:num w:numId="24">
    <w:abstractNumId w:val="30"/>
  </w:num>
  <w:num w:numId="25">
    <w:abstractNumId w:val="12"/>
  </w:num>
  <w:num w:numId="26">
    <w:abstractNumId w:val="29"/>
  </w:num>
  <w:num w:numId="27">
    <w:abstractNumId w:val="18"/>
  </w:num>
  <w:num w:numId="28">
    <w:abstractNumId w:val="31"/>
  </w:num>
  <w:num w:numId="29">
    <w:abstractNumId w:val="23"/>
  </w:num>
  <w:num w:numId="30">
    <w:abstractNumId w:val="13"/>
  </w:num>
  <w:num w:numId="31">
    <w:abstractNumId w:val="32"/>
  </w:num>
  <w:num w:numId="32">
    <w:abstractNumId w:val="35"/>
  </w:num>
  <w:num w:numId="33">
    <w:abstractNumId w:val="7"/>
  </w:num>
  <w:num w:numId="34">
    <w:abstractNumId w:val="24"/>
  </w:num>
  <w:num w:numId="35">
    <w:abstractNumId w:val="14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7AF3"/>
    <w:rsid w:val="00125A2F"/>
    <w:rsid w:val="001351A0"/>
    <w:rsid w:val="001879F4"/>
    <w:rsid w:val="001C688D"/>
    <w:rsid w:val="001D62D5"/>
    <w:rsid w:val="00346B1B"/>
    <w:rsid w:val="003A4948"/>
    <w:rsid w:val="004009F1"/>
    <w:rsid w:val="0058383B"/>
    <w:rsid w:val="00605D52"/>
    <w:rsid w:val="00720606"/>
    <w:rsid w:val="00781D2E"/>
    <w:rsid w:val="007A0009"/>
    <w:rsid w:val="007C4A59"/>
    <w:rsid w:val="007D53F1"/>
    <w:rsid w:val="007E2D73"/>
    <w:rsid w:val="0089379C"/>
    <w:rsid w:val="008A5F2C"/>
    <w:rsid w:val="008A6D3C"/>
    <w:rsid w:val="00962CBD"/>
    <w:rsid w:val="009647C7"/>
    <w:rsid w:val="00990066"/>
    <w:rsid w:val="009C58C9"/>
    <w:rsid w:val="00A03EAB"/>
    <w:rsid w:val="00C301ED"/>
    <w:rsid w:val="00C304F2"/>
    <w:rsid w:val="00C6369C"/>
    <w:rsid w:val="00CC4803"/>
    <w:rsid w:val="00CE2F36"/>
    <w:rsid w:val="00CF02F6"/>
    <w:rsid w:val="00D24B33"/>
    <w:rsid w:val="00D31789"/>
    <w:rsid w:val="00D43586"/>
    <w:rsid w:val="00D7209E"/>
    <w:rsid w:val="00DB34FE"/>
    <w:rsid w:val="00E20F01"/>
    <w:rsid w:val="00E243BE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Użytkownik systemu Windows</cp:lastModifiedBy>
  <cp:revision>3</cp:revision>
  <dcterms:created xsi:type="dcterms:W3CDTF">2023-01-09T11:31:00Z</dcterms:created>
  <dcterms:modified xsi:type="dcterms:W3CDTF">2023-01-09T11:31:00Z</dcterms:modified>
</cp:coreProperties>
</file>